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208A03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255B6D95" w14:textId="77777777" w:rsidR="00082426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Pr="00A15B7A">
          <w:rPr>
            <w:rStyle w:val="Hyperlink"/>
            <w:rFonts w:ascii="Helvetica" w:hAnsi="Helvetica"/>
          </w:rPr>
          <w:t>http://Junpenglao.xyz</w:t>
        </w:r>
      </w:hyperlink>
      <w:r>
        <w:rPr>
          <w:rFonts w:ascii="Helvetica" w:hAnsi="Helvetica"/>
          <w:color w:val="000000"/>
        </w:rPr>
        <w:t xml:space="preserve"> </w:t>
      </w:r>
    </w:p>
    <w:p w14:paraId="3F87B476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5422E9B5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5A6CB299" w14:textId="77777777" w:rsidR="00082426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170C7C5D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Pr="00034B08">
          <w:rPr>
            <w:rStyle w:val="Hyperlink"/>
            <w:rFonts w:ascii="Helvetica" w:hAnsi="Helvetica"/>
          </w:rPr>
          <w:t>Junpeng.lao@unifr.ch</w:t>
        </w:r>
      </w:hyperlink>
      <w:r w:rsidRPr="00034B08">
        <w:rPr>
          <w:rFonts w:ascii="Helvetica" w:hAnsi="Helvetica"/>
          <w:color w:val="000000"/>
        </w:rPr>
        <w:t xml:space="preserve">  </w:t>
      </w:r>
      <w:hyperlink r:id="rId9" w:history="1">
        <w:r w:rsidRPr="00034B08">
          <w:rPr>
            <w:rStyle w:val="Hyperlink"/>
            <w:rFonts w:ascii="Helvetica" w:hAnsi="Helvetica"/>
          </w:rPr>
          <w:t>JunpengLao@gmail.com</w:t>
        </w:r>
      </w:hyperlink>
      <w:r w:rsidRPr="00034B08">
        <w:rPr>
          <w:rFonts w:ascii="Helvetica" w:hAnsi="Helvetica"/>
          <w:color w:val="000000"/>
        </w:rPr>
        <w:t xml:space="preserve"> </w:t>
      </w:r>
    </w:p>
    <w:p w14:paraId="550BBB06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3E12BAB5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F919050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3E5A2FBE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4E66E68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37265237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542CD7E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7649808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49294B30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034B08">
        <w:rPr>
          <w:rFonts w:ascii="Helvetica" w:hAnsi="Helvetica"/>
          <w:bCs/>
          <w:color w:val="000000"/>
          <w:szCs w:val="27"/>
        </w:rPr>
        <w:t>Matlab</w:t>
      </w:r>
      <w:proofErr w:type="spellEnd"/>
      <w:r w:rsidRPr="00034B08">
        <w:rPr>
          <w:rFonts w:ascii="Helvetica" w:hAnsi="Helvetica"/>
          <w:bCs/>
          <w:color w:val="000000"/>
          <w:szCs w:val="27"/>
        </w:rPr>
        <w:t xml:space="preserve">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503659F0" w14:textId="77777777" w:rsidR="00082426" w:rsidRPr="00034B08" w:rsidRDefault="00082426" w:rsidP="00082426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</w:t>
      </w:r>
      <w:proofErr w:type="gramStart"/>
      <w:r w:rsidRPr="00034B08">
        <w:rPr>
          <w:rFonts w:ascii="Helvetica" w:hAnsi="Helvetica"/>
          <w:bCs/>
          <w:color w:val="000000"/>
          <w:szCs w:val="27"/>
          <w:lang w:val="fr-CH"/>
        </w:rPr>
        <w:t>as:</w:t>
      </w:r>
      <w:proofErr w:type="gramEnd"/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 Lao et al. </w:t>
      </w:r>
      <w:r w:rsidRPr="00034B08">
        <w:rPr>
          <w:rFonts w:ascii="Helvetica" w:hAnsi="Helvetica"/>
          <w:bCs/>
          <w:color w:val="000000"/>
          <w:szCs w:val="27"/>
        </w:rPr>
        <w:t xml:space="preserve">(2016). 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50251C6F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D2AFBBC" w14:textId="77777777" w:rsidR="00EB3025" w:rsidRPr="003416D0" w:rsidRDefault="00EB3025" w:rsidP="00EB3025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3416D0">
        <w:rPr>
          <w:rFonts w:ascii="Helvetica" w:hAnsi="Helvetica"/>
          <w:bCs/>
          <w:color w:val="000000"/>
          <w:szCs w:val="27"/>
        </w:rPr>
        <w:t>- Convolution-based algorithm for eye movement event detection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723957C8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gram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ublication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1CE97C2F" w14:textId="77777777" w:rsidR="00082426" w:rsidRPr="00034B08" w:rsidRDefault="00082426" w:rsidP="00082426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H.,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034B08">
        <w:rPr>
          <w:rFonts w:ascii="Helvetica" w:hAnsi="Helvetica"/>
          <w:iCs/>
          <w:color w:val="000000"/>
          <w:lang w:val="en-US"/>
        </w:rPr>
        <w:t xml:space="preserve">26, </w:t>
      </w:r>
      <w:r w:rsidRPr="00034B08">
        <w:rPr>
          <w:rFonts w:ascii="Helvetica" w:hAnsi="Helvetica"/>
          <w:i/>
          <w:iCs/>
          <w:color w:val="000000"/>
          <w:lang w:val="en-US"/>
        </w:rPr>
        <w:t>663–664.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hyperlink r:id="rId11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44DD989" w14:textId="77777777" w:rsidR="00082426" w:rsidRPr="00034B08" w:rsidRDefault="00082426" w:rsidP="00082426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799F3B0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2016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2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>, O., Caldara, R., &amp; Raymond, M. (2016). Mapping female bodily features of attractiveness. Scientific Reports, 6, </w:t>
      </w:r>
      <w:r w:rsidRPr="00034B08">
        <w:rPr>
          <w:rFonts w:ascii="Helvetica" w:hAnsi="Helvetica"/>
          <w:i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13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034B08">
        <w:rPr>
          <w:rFonts w:ascii="Helvetica" w:hAnsi="Helvetica"/>
          <w:color w:val="000000"/>
        </w:rPr>
        <w:t xml:space="preserve">(2-4),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 xml:space="preserve">.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1</w:t>
      </w:r>
      <w:r w:rsidRPr="00034B08">
        <w:rPr>
          <w:rFonts w:ascii="Helvetica" w:hAnsi="Helvetica"/>
          <w:color w:val="000000"/>
          <w:lang w:val="en-US"/>
        </w:rPr>
        <w:t>(4), 527e-533e.</w:t>
      </w:r>
    </w:p>
    <w:p w14:paraId="3D083900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i/>
          <w:iCs/>
          <w:color w:val="000000"/>
        </w:rPr>
        <w:t xml:space="preserve">J. Eye </w:t>
      </w:r>
      <w:proofErr w:type="spellStart"/>
      <w:r w:rsidRPr="00034B08">
        <w:rPr>
          <w:rFonts w:ascii="Helvetica" w:hAnsi="Helvetica"/>
          <w:i/>
          <w:iCs/>
          <w:color w:val="000000"/>
        </w:rPr>
        <w:t>Mov</w:t>
      </w:r>
      <w:proofErr w:type="spellEnd"/>
      <w:r w:rsidRPr="00034B08">
        <w:rPr>
          <w:rFonts w:ascii="Helvetica" w:hAnsi="Helvetica"/>
          <w:i/>
          <w:iCs/>
          <w:color w:val="000000"/>
        </w:rPr>
        <w:t>. Res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 xml:space="preserve">.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034B08">
        <w:rPr>
          <w:rFonts w:ascii="Helvetica" w:hAnsi="Helvetica"/>
          <w:bCs/>
          <w:color w:val="000000"/>
        </w:rPr>
        <w:t>(3),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4D39F02A" w14:textId="7B7545E0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A17924" w:rsidRPr="00034B08">
        <w:rPr>
          <w:rFonts w:ascii="Helvetica" w:hAnsi="Helvetica"/>
          <w:color w:val="000000"/>
        </w:rPr>
        <w:t>16(X</w:t>
      </w:r>
      <w:proofErr w:type="gramStart"/>
      <w:r w:rsidR="00A17924" w:rsidRPr="00034B08">
        <w:rPr>
          <w:rFonts w:ascii="Helvetica" w:hAnsi="Helvetica"/>
          <w:color w:val="000000"/>
        </w:rPr>
        <w:t>):#</w:t>
      </w:r>
      <w:proofErr w:type="gramEnd"/>
      <w:r w:rsidR="00A17924" w:rsidRPr="00034B08">
        <w:rPr>
          <w:rFonts w:ascii="Helvetica" w:hAnsi="Helvetica"/>
          <w:color w:val="000000"/>
        </w:rPr>
        <w:t>### (16th annual meeting of Vision Sciences Society)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65B7273B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th annual meeting of Vision Sciences Society)</w:t>
      </w:r>
    </w:p>
    <w:p w14:paraId="4D6812AE" w14:textId="77777777" w:rsidR="00E82101" w:rsidRPr="00034B08" w:rsidRDefault="00E82101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proofErr w:type="gramStart"/>
      <w:r w:rsidRPr="00034B08">
        <w:rPr>
          <w:rFonts w:ascii="Helvetica" w:hAnsi="Helvetica"/>
          <w:b/>
          <w:color w:val="000000"/>
        </w:rPr>
        <w:t xml:space="preserve">2015.1.24  </w:t>
      </w:r>
      <w:r w:rsidRPr="00034B08">
        <w:rPr>
          <w:rFonts w:ascii="Helvetica" w:hAnsi="Helvetica"/>
        </w:rPr>
        <w:t>Lao</w:t>
      </w:r>
      <w:proofErr w:type="gramEnd"/>
      <w:r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77777777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th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77777777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Pr="00034B08">
        <w:rPr>
          <w:rFonts w:ascii="Helvetica" w:hAnsi="Helvetica"/>
          <w:color w:val="000000"/>
        </w:rPr>
        <w:t>, 11(11): 628. (11th 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77777777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55324B" w:rsidRPr="00034B08">
        <w:rPr>
          <w:rFonts w:ascii="Helvetica" w:hAnsi="Helvetica"/>
          <w:sz w:val="24"/>
          <w:szCs w:val="24"/>
        </w:rPr>
        <w:t>, 10(7): 698. (10th 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2C5A330A" w14:textId="77777777" w:rsidR="00BC5B81" w:rsidRPr="00034B08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1B64C161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035B694E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64E37840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bookmarkStart w:id="6" w:name="_GoBack"/>
      <w:bookmarkEnd w:id="6"/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614338" w14:textId="77777777" w:rsidR="009566A0" w:rsidRDefault="009566A0">
      <w:r>
        <w:separator/>
      </w:r>
    </w:p>
  </w:endnote>
  <w:endnote w:type="continuationSeparator" w:id="0">
    <w:p w14:paraId="499FE90E" w14:textId="77777777" w:rsidR="009566A0" w:rsidRDefault="009566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969EAA" w14:textId="77777777" w:rsidR="009566A0" w:rsidRDefault="009566A0">
      <w:r>
        <w:separator/>
      </w:r>
    </w:p>
  </w:footnote>
  <w:footnote w:type="continuationSeparator" w:id="0">
    <w:p w14:paraId="2B0A6015" w14:textId="77777777" w:rsidR="009566A0" w:rsidRDefault="009566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926F57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2426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D5FC2"/>
    <w:rsid w:val="002D75CB"/>
    <w:rsid w:val="003020D0"/>
    <w:rsid w:val="003175A9"/>
    <w:rsid w:val="00345EA1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4155F"/>
    <w:rsid w:val="00654242"/>
    <w:rsid w:val="006B044B"/>
    <w:rsid w:val="006B398A"/>
    <w:rsid w:val="006C28AD"/>
    <w:rsid w:val="006F679D"/>
    <w:rsid w:val="00701761"/>
    <w:rsid w:val="00710EEF"/>
    <w:rsid w:val="00756C2F"/>
    <w:rsid w:val="00771CDF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125A4"/>
    <w:rsid w:val="00914100"/>
    <w:rsid w:val="00914A08"/>
    <w:rsid w:val="00921454"/>
    <w:rsid w:val="00924E96"/>
    <w:rsid w:val="00954A39"/>
    <w:rsid w:val="009566A0"/>
    <w:rsid w:val="00967E0F"/>
    <w:rsid w:val="0098099C"/>
    <w:rsid w:val="00982B79"/>
    <w:rsid w:val="009A24C3"/>
    <w:rsid w:val="009A4630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C5B81"/>
    <w:rsid w:val="00BD508C"/>
    <w:rsid w:val="00BE05F1"/>
    <w:rsid w:val="00BE0C0C"/>
    <w:rsid w:val="00BE72D2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7AA4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3025"/>
    <w:rsid w:val="00EB6A32"/>
    <w:rsid w:val="00EC16AE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cell.com/current-biology/abstract/S0960-9822(16)30605-4" TargetMode="External"/><Relationship Id="rId12" Type="http://schemas.openxmlformats.org/officeDocument/2006/relationships/hyperlink" Target="http://link.springer.com/article/10.3758/s13428-016-0737-x" TargetMode="External"/><Relationship Id="rId13" Type="http://schemas.openxmlformats.org/officeDocument/2006/relationships/hyperlink" Target="http://www.nature.com/articles/srep18551" TargetMode="Externa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90</Words>
  <Characters>7354</Characters>
  <Application>Microsoft Macintosh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8627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5</cp:revision>
  <cp:lastPrinted>2016-05-14T15:45:00Z</cp:lastPrinted>
  <dcterms:created xsi:type="dcterms:W3CDTF">2016-07-26T14:48:00Z</dcterms:created>
  <dcterms:modified xsi:type="dcterms:W3CDTF">2016-08-11T09:05:00Z</dcterms:modified>
</cp:coreProperties>
</file>